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7F52F" w14:textId="45F242E2" w:rsidR="002F1310" w:rsidRPr="00D15088" w:rsidRDefault="00326343" w:rsidP="000D7B69">
      <w:pPr>
        <w:jc w:val="center"/>
        <w:rPr>
          <w:b/>
          <w:bCs/>
          <w:sz w:val="32"/>
          <w:szCs w:val="32"/>
        </w:rPr>
      </w:pPr>
      <w:bookmarkStart w:id="0" w:name="_GoBack"/>
      <w:r w:rsidRPr="00D15088">
        <w:rPr>
          <w:b/>
          <w:bCs/>
          <w:sz w:val="32"/>
          <w:szCs w:val="32"/>
        </w:rPr>
        <w:t>Post</w:t>
      </w:r>
      <w:r w:rsidRPr="00D15088">
        <w:rPr>
          <w:b/>
          <w:bCs/>
          <w:sz w:val="32"/>
          <w:szCs w:val="32"/>
        </w:rPr>
        <w:t xml:space="preserve"> </w:t>
      </w:r>
      <w:r w:rsidRPr="00D15088">
        <w:rPr>
          <w:b/>
          <w:bCs/>
          <w:sz w:val="32"/>
          <w:szCs w:val="32"/>
        </w:rPr>
        <w:t>Study</w:t>
      </w:r>
      <w:r w:rsidRPr="00D15088">
        <w:rPr>
          <w:b/>
          <w:bCs/>
          <w:sz w:val="32"/>
          <w:szCs w:val="32"/>
        </w:rPr>
        <w:t xml:space="preserve"> </w:t>
      </w:r>
      <w:r w:rsidRPr="00D15088">
        <w:rPr>
          <w:b/>
          <w:bCs/>
          <w:sz w:val="32"/>
          <w:szCs w:val="32"/>
        </w:rPr>
        <w:t>Interview</w:t>
      </w:r>
      <w:r w:rsidRPr="00D15088">
        <w:rPr>
          <w:b/>
          <w:bCs/>
          <w:sz w:val="32"/>
          <w:szCs w:val="32"/>
        </w:rPr>
        <w:t xml:space="preserve"> and </w:t>
      </w:r>
      <w:r w:rsidRPr="00D15088">
        <w:rPr>
          <w:b/>
          <w:bCs/>
          <w:sz w:val="32"/>
          <w:szCs w:val="32"/>
        </w:rPr>
        <w:t>Debriefing</w:t>
      </w:r>
      <w:r w:rsidRPr="00D15088">
        <w:rPr>
          <w:b/>
          <w:bCs/>
          <w:sz w:val="32"/>
          <w:szCs w:val="32"/>
        </w:rPr>
        <w:t xml:space="preserve"> </w:t>
      </w:r>
      <w:r w:rsidRPr="00D15088">
        <w:rPr>
          <w:b/>
          <w:bCs/>
          <w:sz w:val="32"/>
          <w:szCs w:val="32"/>
        </w:rPr>
        <w:t>Information</w:t>
      </w:r>
    </w:p>
    <w:bookmarkEnd w:id="0"/>
    <w:p w14:paraId="79FCB66F" w14:textId="5EAC894A" w:rsidR="00326343" w:rsidRDefault="00326343" w:rsidP="000D7B69">
      <w:pPr>
        <w:jc w:val="both"/>
        <w:rPr>
          <w:sz w:val="32"/>
          <w:szCs w:val="32"/>
        </w:rPr>
      </w:pPr>
    </w:p>
    <w:p w14:paraId="5B65DC13" w14:textId="77777777" w:rsidR="00CB4429" w:rsidRDefault="00326343" w:rsidP="000D7B6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fter the participant finished the study, the experimenter </w:t>
      </w:r>
      <w:r w:rsidR="00BB0463">
        <w:rPr>
          <w:sz w:val="24"/>
          <w:szCs w:val="24"/>
        </w:rPr>
        <w:t xml:space="preserve">asked </w:t>
      </w:r>
      <w:r w:rsidR="00CB4429">
        <w:rPr>
          <w:sz w:val="24"/>
          <w:szCs w:val="24"/>
        </w:rPr>
        <w:t xml:space="preserve">four open ended questions to </w:t>
      </w:r>
      <w:r w:rsidR="00BB0463">
        <w:rPr>
          <w:sz w:val="24"/>
          <w:szCs w:val="24"/>
        </w:rPr>
        <w:t>the participant</w:t>
      </w:r>
      <w:r w:rsidR="00CB4429">
        <w:rPr>
          <w:sz w:val="24"/>
          <w:szCs w:val="24"/>
        </w:rPr>
        <w:t>:</w:t>
      </w:r>
    </w:p>
    <w:p w14:paraId="07C73D5B" w14:textId="77777777" w:rsidR="000D7B69" w:rsidRDefault="00CB4429" w:rsidP="000D7B6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ID"/>
        </w:rPr>
      </w:pPr>
      <w:r w:rsidRPr="000D7B69">
        <w:rPr>
          <w:rFonts w:cstheme="minorHAnsi"/>
          <w:sz w:val="24"/>
          <w:szCs w:val="24"/>
          <w:lang w:val="en-ID"/>
        </w:rPr>
        <w:t>What do you think</w:t>
      </w:r>
      <w:r w:rsidR="001A3D4E" w:rsidRPr="000D7B69">
        <w:rPr>
          <w:rFonts w:cstheme="minorHAnsi"/>
          <w:sz w:val="24"/>
          <w:szCs w:val="24"/>
          <w:lang w:val="en-ID"/>
        </w:rPr>
        <w:t xml:space="preserve"> </w:t>
      </w:r>
      <w:r w:rsidRPr="000D7B69">
        <w:rPr>
          <w:rFonts w:cstheme="minorHAnsi"/>
          <w:sz w:val="24"/>
          <w:szCs w:val="24"/>
          <w:lang w:val="en-ID"/>
        </w:rPr>
        <w:t>about your experience interacting with the robot in general?</w:t>
      </w:r>
    </w:p>
    <w:p w14:paraId="4E1A34AB" w14:textId="77777777" w:rsidR="000D7B69" w:rsidRDefault="00CB4429" w:rsidP="000D7B6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ID"/>
        </w:rPr>
      </w:pPr>
      <w:r w:rsidRPr="000D7B69">
        <w:rPr>
          <w:rFonts w:cstheme="minorHAnsi"/>
          <w:sz w:val="24"/>
          <w:szCs w:val="24"/>
          <w:lang w:val="en-ID"/>
        </w:rPr>
        <w:t>Did you notice anything unusual during your interaction with the</w:t>
      </w:r>
      <w:r w:rsidR="001A3D4E" w:rsidRPr="000D7B69">
        <w:rPr>
          <w:rFonts w:cstheme="minorHAnsi"/>
          <w:sz w:val="24"/>
          <w:szCs w:val="24"/>
          <w:lang w:val="en-ID"/>
        </w:rPr>
        <w:t xml:space="preserve"> </w:t>
      </w:r>
      <w:r w:rsidRPr="000D7B69">
        <w:rPr>
          <w:rFonts w:cstheme="minorHAnsi"/>
          <w:sz w:val="24"/>
          <w:szCs w:val="24"/>
          <w:lang w:val="en-ID"/>
        </w:rPr>
        <w:t>robot?</w:t>
      </w:r>
    </w:p>
    <w:p w14:paraId="167E9D65" w14:textId="77777777" w:rsidR="000D7B69" w:rsidRDefault="00CB4429" w:rsidP="000D7B6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ID"/>
        </w:rPr>
      </w:pPr>
      <w:r w:rsidRPr="000D7B69">
        <w:rPr>
          <w:rFonts w:cstheme="minorHAnsi"/>
          <w:sz w:val="24"/>
          <w:szCs w:val="24"/>
          <w:lang w:val="en-ID"/>
        </w:rPr>
        <w:t>What did you think when the robot made that error?</w:t>
      </w:r>
    </w:p>
    <w:p w14:paraId="1C1BB952" w14:textId="65660946" w:rsidR="00326343" w:rsidRPr="000D7B69" w:rsidRDefault="00CB4429" w:rsidP="000D7B6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val="en-ID"/>
        </w:rPr>
      </w:pPr>
      <w:r w:rsidRPr="000D7B69">
        <w:rPr>
          <w:rFonts w:cstheme="minorHAnsi"/>
          <w:sz w:val="24"/>
          <w:szCs w:val="24"/>
          <w:lang w:val="en-ID"/>
        </w:rPr>
        <w:t>For each of the error situations that the robot performed but was</w:t>
      </w:r>
      <w:r w:rsidR="001A3D4E" w:rsidRPr="000D7B69">
        <w:rPr>
          <w:rFonts w:cstheme="minorHAnsi"/>
          <w:sz w:val="24"/>
          <w:szCs w:val="24"/>
          <w:lang w:val="en-ID"/>
        </w:rPr>
        <w:t xml:space="preserve"> </w:t>
      </w:r>
      <w:r w:rsidRPr="000D7B69">
        <w:rPr>
          <w:rFonts w:cstheme="minorHAnsi"/>
          <w:sz w:val="24"/>
          <w:szCs w:val="24"/>
          <w:lang w:val="en-ID"/>
        </w:rPr>
        <w:t>not mentioned by the</w:t>
      </w:r>
      <w:r w:rsidR="000D7B69" w:rsidRPr="000D7B69">
        <w:rPr>
          <w:rFonts w:cstheme="minorHAnsi"/>
          <w:sz w:val="24"/>
          <w:szCs w:val="24"/>
          <w:lang w:val="en-ID"/>
        </w:rPr>
        <w:t xml:space="preserve"> </w:t>
      </w:r>
      <w:r w:rsidRPr="000D7B69">
        <w:rPr>
          <w:rFonts w:cstheme="minorHAnsi"/>
          <w:sz w:val="24"/>
          <w:szCs w:val="24"/>
          <w:lang w:val="en-ID"/>
        </w:rPr>
        <w:t>participants when they answered question 2,</w:t>
      </w:r>
      <w:r w:rsidR="001A3D4E" w:rsidRPr="000D7B69">
        <w:rPr>
          <w:rFonts w:cstheme="minorHAnsi"/>
          <w:sz w:val="24"/>
          <w:szCs w:val="24"/>
          <w:lang w:val="en-ID"/>
        </w:rPr>
        <w:t xml:space="preserve"> </w:t>
      </w:r>
      <w:r w:rsidRPr="000D7B69">
        <w:rPr>
          <w:rFonts w:cstheme="minorHAnsi"/>
          <w:sz w:val="24"/>
          <w:szCs w:val="24"/>
          <w:lang w:val="en-ID"/>
        </w:rPr>
        <w:t>the researcher asked if the participants</w:t>
      </w:r>
      <w:r w:rsidR="000D7B69" w:rsidRPr="000D7B69">
        <w:rPr>
          <w:rFonts w:cstheme="minorHAnsi"/>
          <w:sz w:val="24"/>
          <w:szCs w:val="24"/>
          <w:lang w:val="en-ID"/>
        </w:rPr>
        <w:t xml:space="preserve"> </w:t>
      </w:r>
      <w:r w:rsidRPr="000D7B69">
        <w:rPr>
          <w:rFonts w:cstheme="minorHAnsi"/>
          <w:sz w:val="24"/>
          <w:szCs w:val="24"/>
          <w:lang w:val="en-ID"/>
        </w:rPr>
        <w:t>realised that the robot had</w:t>
      </w:r>
      <w:r w:rsidR="001A3D4E" w:rsidRPr="000D7B69">
        <w:rPr>
          <w:rFonts w:cstheme="minorHAnsi"/>
          <w:sz w:val="24"/>
          <w:szCs w:val="24"/>
          <w:lang w:val="en-ID"/>
        </w:rPr>
        <w:t xml:space="preserve"> </w:t>
      </w:r>
      <w:r w:rsidRPr="000D7B69">
        <w:rPr>
          <w:rFonts w:cstheme="minorHAnsi"/>
          <w:sz w:val="24"/>
          <w:szCs w:val="24"/>
          <w:lang w:val="en-ID"/>
        </w:rPr>
        <w:t>made those errors.</w:t>
      </w:r>
      <w:r w:rsidR="00BB0463" w:rsidRPr="000D7B69">
        <w:rPr>
          <w:rFonts w:cstheme="minorHAnsi"/>
          <w:sz w:val="24"/>
          <w:szCs w:val="24"/>
        </w:rPr>
        <w:t xml:space="preserve"> </w:t>
      </w:r>
    </w:p>
    <w:p w14:paraId="69F02A5B" w14:textId="1268F2CD" w:rsidR="00CB4429" w:rsidRDefault="00CB4429" w:rsidP="000D7B69">
      <w:pPr>
        <w:jc w:val="both"/>
        <w:rPr>
          <w:sz w:val="24"/>
          <w:szCs w:val="24"/>
        </w:rPr>
      </w:pPr>
    </w:p>
    <w:p w14:paraId="5F376468" w14:textId="3F44D49A" w:rsidR="000D7B69" w:rsidRPr="00326343" w:rsidRDefault="000D7B69" w:rsidP="000D7B6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fter the </w:t>
      </w:r>
      <w:r w:rsidR="00A35E64">
        <w:rPr>
          <w:sz w:val="24"/>
          <w:szCs w:val="24"/>
        </w:rPr>
        <w:t xml:space="preserve">short </w:t>
      </w:r>
      <w:r>
        <w:rPr>
          <w:sz w:val="24"/>
          <w:szCs w:val="24"/>
        </w:rPr>
        <w:t>intervi</w:t>
      </w:r>
      <w:r w:rsidR="00A35E64">
        <w:rPr>
          <w:sz w:val="24"/>
          <w:szCs w:val="24"/>
        </w:rPr>
        <w:t xml:space="preserve">ew, the experimenter told the participant that all the errors that </w:t>
      </w:r>
      <w:r w:rsidR="00B93B16">
        <w:rPr>
          <w:sz w:val="24"/>
          <w:szCs w:val="24"/>
        </w:rPr>
        <w:t>he/she experienced during the study</w:t>
      </w:r>
      <w:r w:rsidR="00102745">
        <w:rPr>
          <w:sz w:val="24"/>
          <w:szCs w:val="24"/>
        </w:rPr>
        <w:t xml:space="preserve"> were intentionally introduced by the experimenter. The experimenter then further told the participant that the real purpose of the study is to </w:t>
      </w:r>
      <w:r w:rsidR="00803B8B">
        <w:rPr>
          <w:sz w:val="24"/>
          <w:szCs w:val="24"/>
        </w:rPr>
        <w:t>gather dataset of</w:t>
      </w:r>
      <w:r w:rsidR="00725B31">
        <w:rPr>
          <w:sz w:val="24"/>
          <w:szCs w:val="24"/>
        </w:rPr>
        <w:t xml:space="preserve"> </w:t>
      </w:r>
      <w:r w:rsidR="00803B8B">
        <w:rPr>
          <w:sz w:val="24"/>
          <w:szCs w:val="24"/>
        </w:rPr>
        <w:t>human reaction to various error situations that the robot created during HRI.</w:t>
      </w:r>
      <w:r w:rsidR="00A55B1F">
        <w:rPr>
          <w:sz w:val="24"/>
          <w:szCs w:val="24"/>
        </w:rPr>
        <w:t xml:space="preserve"> The experimenter explained briefly </w:t>
      </w:r>
      <w:r w:rsidR="006A278E">
        <w:rPr>
          <w:sz w:val="24"/>
          <w:szCs w:val="24"/>
        </w:rPr>
        <w:t>the categorisation of error situations which is adopted in the study</w:t>
      </w:r>
      <w:r w:rsidR="005D0315">
        <w:rPr>
          <w:sz w:val="24"/>
          <w:szCs w:val="24"/>
        </w:rPr>
        <w:t>: Social Norm Violations (SNV), Execution Errors (EE), and Planning Errors (PE).</w:t>
      </w:r>
      <w:r w:rsidR="00E40464">
        <w:rPr>
          <w:sz w:val="24"/>
          <w:szCs w:val="24"/>
        </w:rPr>
        <w:t xml:space="preserve"> The experimenter concluded the debriefing by telling the participant that the dataset collected in the study will be utilised to train a machine learning algorithm </w:t>
      </w:r>
      <w:r w:rsidR="00AB26CD">
        <w:rPr>
          <w:sz w:val="24"/>
          <w:szCs w:val="24"/>
        </w:rPr>
        <w:t>to detect error situations in HRI automatically.</w:t>
      </w:r>
    </w:p>
    <w:sectPr w:rsidR="000D7B69" w:rsidRPr="003263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B65AD0"/>
    <w:multiLevelType w:val="hybridMultilevel"/>
    <w:tmpl w:val="6DD629F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MDc3MDczMzSzNDJX0lEKTi0uzszPAykwrAUAi4dC8SwAAAA="/>
  </w:docVars>
  <w:rsids>
    <w:rsidRoot w:val="00F51F86"/>
    <w:rsid w:val="000D7B69"/>
    <w:rsid w:val="00102745"/>
    <w:rsid w:val="001A3D4E"/>
    <w:rsid w:val="00326343"/>
    <w:rsid w:val="00456858"/>
    <w:rsid w:val="005D0315"/>
    <w:rsid w:val="005E0843"/>
    <w:rsid w:val="006A278E"/>
    <w:rsid w:val="00725B31"/>
    <w:rsid w:val="00803B8B"/>
    <w:rsid w:val="0090530B"/>
    <w:rsid w:val="00A35E64"/>
    <w:rsid w:val="00A55B1F"/>
    <w:rsid w:val="00AB26CD"/>
    <w:rsid w:val="00B93B16"/>
    <w:rsid w:val="00BB0463"/>
    <w:rsid w:val="00CB4429"/>
    <w:rsid w:val="00D15088"/>
    <w:rsid w:val="00E40464"/>
    <w:rsid w:val="00F51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6D715"/>
  <w15:chartTrackingRefBased/>
  <w15:docId w15:val="{C4A83737-D618-4D2C-9FD1-1D5810BEC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B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0</Words>
  <Characters>1145</Characters>
  <Application>Microsoft Office Word</Application>
  <DocSecurity>0</DocSecurity>
  <Lines>9</Lines>
  <Paragraphs>2</Paragraphs>
  <ScaleCrop>false</ScaleCrop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to Eka Cahya</dc:creator>
  <cp:keywords/>
  <dc:description/>
  <cp:lastModifiedBy>Dito Eka Cahya</cp:lastModifiedBy>
  <cp:revision>17</cp:revision>
  <dcterms:created xsi:type="dcterms:W3CDTF">2019-12-06T12:08:00Z</dcterms:created>
  <dcterms:modified xsi:type="dcterms:W3CDTF">2019-12-06T12:18:00Z</dcterms:modified>
</cp:coreProperties>
</file>